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6810" w:rsidRDefault="00530F34">
      <w:pPr>
        <w:pStyle w:val="Ttulo"/>
      </w:pPr>
      <w:bookmarkStart w:id="0" w:name="_GoBack"/>
      <w:bookmarkEnd w:id="0"/>
      <w:r>
        <w:t>Aula 3.7 - parametros globais</w:t>
      </w:r>
    </w:p>
    <w:p w:rsidR="00C86810" w:rsidRDefault="00530F34">
      <w:pPr>
        <w:pStyle w:val="Authors"/>
      </w:pPr>
      <w:r>
        <w:t>Elder Sodre</w:t>
      </w:r>
    </w:p>
    <w:p w:rsidR="00C86810" w:rsidRDefault="00530F34">
      <w:pPr>
        <w:pStyle w:val="Data"/>
      </w:pPr>
      <w:r>
        <w:t>Wednesday, February 25, 2015</w:t>
      </w:r>
    </w:p>
    <w:p w:rsidR="00C86810" w:rsidRDefault="00530F34">
      <w:pPr>
        <w:pStyle w:val="Ttulo4"/>
      </w:pPr>
      <w:bookmarkStart w:id="1" w:name="preparando-os-dados"/>
      <w:r>
        <w:t>Preparando os dados</w:t>
      </w:r>
    </w:p>
    <w:bookmarkEnd w:id="1"/>
    <w:p w:rsidR="00C86810" w:rsidRDefault="00530F34">
      <w:r>
        <w:t>Para a aula de hoje, usaremos como exemplo alguns dados com os quais vocês já devem estar acostumados das últimas aulas.</w:t>
      </w:r>
    </w:p>
    <w:p w:rsidR="00C86810" w:rsidRDefault="00530F34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Elder</w:t>
      </w:r>
      <w:r>
        <w:rPr>
          <w:rStyle w:val="CharTok"/>
        </w:rPr>
        <w:t>\\</w:t>
      </w:r>
      <w:r>
        <w:rPr>
          <w:rStyle w:val="StringTok"/>
        </w:rPr>
        <w:t>Desktop</w:t>
      </w:r>
      <w:r>
        <w:rPr>
          <w:rStyle w:val="CharTok"/>
        </w:rPr>
        <w:t>\\</w:t>
      </w:r>
      <w:r>
        <w:rPr>
          <w:rStyle w:val="StringTok"/>
        </w:rPr>
        <w:t>Minicurso Elementos de Linguagem 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Dados do ecolagoas de 2008:</w:t>
      </w:r>
      <w:r>
        <w:br/>
      </w:r>
      <w:r>
        <w:rPr>
          <w:rStyle w:val="NormalTok"/>
        </w:rPr>
        <w:t>ecolagoas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ecolagoas2008.csv"</w:t>
      </w:r>
      <w:r>
        <w:rPr>
          <w:rStyle w:val="NormalTok"/>
        </w:rPr>
        <w:t>,</w:t>
      </w:r>
      <w:r>
        <w:rPr>
          <w:rStyle w:val="DataTypeTok"/>
        </w:rPr>
        <w:t>na.strings=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DataTypeTok"/>
        </w:rPr>
        <w:t>row.name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Dados de zooplâncton do lago Batata em 1998:</w:t>
      </w:r>
      <w:r>
        <w:br/>
      </w:r>
      <w:r>
        <w:rPr>
          <w:rStyle w:val="NormalTok"/>
        </w:rPr>
        <w:t>batata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zoobatata1998.csv"</w:t>
      </w:r>
      <w:r>
        <w:rPr>
          <w:rStyle w:val="NormalTok"/>
        </w:rPr>
        <w:t>,</w:t>
      </w:r>
      <w:r>
        <w:rPr>
          <w:rStyle w:val="DataTypeTok"/>
        </w:rPr>
        <w:t>row.name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zoo &lt;-</w:t>
      </w:r>
      <w:r>
        <w:rPr>
          <w:rStyle w:val="StringTok"/>
        </w:rPr>
        <w:t xml:space="preserve"> </w:t>
      </w:r>
      <w:r>
        <w:rPr>
          <w:rStyle w:val="NormalTok"/>
        </w:rPr>
        <w:t>batata[,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>#apenas as colunas com as densidades</w:t>
      </w:r>
      <w:r>
        <w:br/>
      </w:r>
      <w:r>
        <w:br/>
      </w:r>
      <w:r>
        <w:rPr>
          <w:rStyle w:val="CommentTok"/>
        </w:rPr>
        <w:t>#Variáveis x e y: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35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Variável a: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</w:p>
    <w:p w:rsidR="00C86810" w:rsidRDefault="00530F34">
      <w:r>
        <w:t>A função par() altera parâmetros globais de gráficos. Isto significa que, uma vez alterados, eles afetarão todos os gráficos daquele momento em diante.</w:t>
      </w:r>
    </w:p>
    <w:p w:rsidR="00C86810" w:rsidRDefault="00530F34">
      <w:r>
        <w:t>A função par(), sem argumentos, retorna uma lista com todos os parâmetros e seus valores atuais:</w:t>
      </w:r>
    </w:p>
    <w:p w:rsidR="00C86810" w:rsidRDefault="00530F34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)</w:t>
      </w:r>
    </w:p>
    <w:p w:rsidR="00C86810" w:rsidRDefault="00530F34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$xlog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log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dj</w:t>
      </w:r>
      <w:r>
        <w:br/>
      </w:r>
      <w:r>
        <w:rPr>
          <w:rStyle w:val="VerbatimChar"/>
        </w:rPr>
        <w:t>## [1] 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nn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sk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bg</w:t>
      </w:r>
      <w:r>
        <w:br/>
      </w:r>
      <w:r>
        <w:rPr>
          <w:rStyle w:val="VerbatimChar"/>
        </w:rPr>
        <w:t>## [1] "transpar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ty</w:t>
      </w:r>
      <w:r>
        <w:br/>
      </w:r>
      <w:r>
        <w:rPr>
          <w:rStyle w:val="VerbatimChar"/>
        </w:rPr>
        <w:t>## [1] "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ex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ex.axi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ex.lab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e</w:t>
      </w:r>
      <w:r>
        <w:rPr>
          <w:rStyle w:val="VerbatimChar"/>
        </w:rPr>
        <w:t>x.main</w:t>
      </w:r>
      <w:r>
        <w:br/>
      </w:r>
      <w:r>
        <w:rPr>
          <w:rStyle w:val="VerbatimChar"/>
        </w:rPr>
        <w:t>## [1] 1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ex.sub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in</w:t>
      </w:r>
      <w:r>
        <w:br/>
      </w:r>
      <w:r>
        <w:rPr>
          <w:rStyle w:val="VerbatimChar"/>
        </w:rPr>
        <w:t>## [1] 0.15 0.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l</w:t>
      </w:r>
      <w:r>
        <w:br/>
      </w:r>
      <w:r>
        <w:rPr>
          <w:rStyle w:val="VerbatimChar"/>
        </w:rPr>
        <w:t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l.axis</w:t>
      </w:r>
      <w:r>
        <w:br/>
      </w:r>
      <w:r>
        <w:rPr>
          <w:rStyle w:val="VerbatimChar"/>
        </w:rPr>
        <w:t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l.lab</w:t>
      </w:r>
      <w:r>
        <w:br/>
      </w:r>
      <w:r>
        <w:rPr>
          <w:rStyle w:val="VerbatimChar"/>
        </w:rPr>
        <w:t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l.main</w:t>
      </w:r>
      <w:r>
        <w:br/>
      </w:r>
      <w:r>
        <w:rPr>
          <w:rStyle w:val="VerbatimChar"/>
        </w:rPr>
        <w:t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l.sub</w:t>
      </w:r>
      <w:r>
        <w:br/>
      </w:r>
      <w:r>
        <w:rPr>
          <w:rStyle w:val="VerbatimChar"/>
        </w:rPr>
        <w:t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ra</w:t>
      </w:r>
      <w:r>
        <w:br/>
      </w:r>
      <w:r>
        <w:rPr>
          <w:rStyle w:val="VerbatimChar"/>
        </w:rPr>
        <w:t>## [1] 10.8 14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r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si</w:t>
      </w:r>
      <w:r>
        <w:br/>
      </w:r>
      <w:r>
        <w:rPr>
          <w:rStyle w:val="VerbatimChar"/>
        </w:rPr>
        <w:t>## [1] 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xy</w:t>
      </w:r>
      <w:r>
        <w:br/>
      </w:r>
      <w:r>
        <w:rPr>
          <w:rStyle w:val="VerbatimChar"/>
        </w:rPr>
        <w:t>## [1] 0.03989 0.092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in</w:t>
      </w:r>
      <w:r>
        <w:br/>
      </w:r>
      <w:r>
        <w:rPr>
          <w:rStyle w:val="VerbatimChar"/>
        </w:rPr>
        <w:t>## [1] 5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err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amily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g</w:t>
      </w:r>
      <w:r>
        <w:br/>
      </w:r>
      <w:r>
        <w:rPr>
          <w:rStyle w:val="VerbatimChar"/>
        </w:rPr>
        <w:t>## [1] "bla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ig</w:t>
      </w:r>
      <w:r>
        <w:br/>
      </w:r>
      <w:r>
        <w:rPr>
          <w:rStyle w:val="VerbatimChar"/>
        </w:rPr>
        <w:t>## [1] 0 1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in</w:t>
      </w:r>
      <w:r>
        <w:br/>
      </w:r>
      <w:r>
        <w:rPr>
          <w:rStyle w:val="VerbatimChar"/>
        </w:rPr>
        <w:t>## [1] 5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on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o</w:t>
      </w:r>
      <w:r>
        <w:rPr>
          <w:rStyle w:val="VerbatimChar"/>
        </w:rPr>
        <w:t>nt.axi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ont.lab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ont.main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ont.sub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ab</w:t>
      </w:r>
      <w:r>
        <w:br/>
      </w:r>
      <w:r>
        <w:rPr>
          <w:rStyle w:val="VerbatimChar"/>
        </w:rPr>
        <w:t>## [1] 5 5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as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end</w:t>
      </w:r>
      <w:r>
        <w:br/>
      </w:r>
      <w:r>
        <w:rPr>
          <w:rStyle w:val="VerbatimChar"/>
        </w:rPr>
        <w:t>## [1] "roun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height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join</w:t>
      </w:r>
      <w:r>
        <w:br/>
      </w:r>
      <w:r>
        <w:rPr>
          <w:rStyle w:val="VerbatimChar"/>
        </w:rPr>
        <w:t>## [1] "roun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mitre</w:t>
      </w:r>
      <w:r>
        <w:br/>
      </w:r>
      <w:r>
        <w:rPr>
          <w:rStyle w:val="VerbatimChar"/>
        </w:rPr>
        <w:t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ty</w:t>
      </w:r>
      <w:r>
        <w:br/>
      </w:r>
      <w:r>
        <w:rPr>
          <w:rStyle w:val="VerbatimChar"/>
        </w:rPr>
        <w:t>## [1] "soli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wd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mai</w:t>
      </w:r>
      <w:r>
        <w:br/>
      </w:r>
      <w:r>
        <w:rPr>
          <w:rStyle w:val="VerbatimChar"/>
        </w:rPr>
        <w:t>## [1] 1.02 0.82 0.82 0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r</w:t>
      </w:r>
      <w:r>
        <w:br/>
      </w:r>
      <w:r>
        <w:rPr>
          <w:rStyle w:val="VerbatimChar"/>
        </w:rPr>
        <w:t>## [1] 5.1 4.1 4.1 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x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fcol</w:t>
      </w:r>
      <w:r>
        <w:br/>
      </w:r>
      <w:r>
        <w:rPr>
          <w:rStyle w:val="VerbatimChar"/>
        </w:rPr>
        <w:t>## [1]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fg</w:t>
      </w:r>
      <w:r>
        <w:br/>
      </w:r>
      <w:r>
        <w:rPr>
          <w:rStyle w:val="VerbatimChar"/>
        </w:rPr>
        <w:t>## [1] 1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frow</w:t>
      </w:r>
      <w:r>
        <w:br/>
      </w:r>
      <w:r>
        <w:rPr>
          <w:rStyle w:val="VerbatimChar"/>
        </w:rPr>
        <w:t>## [1]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gp</w:t>
      </w:r>
      <w:r>
        <w:br/>
      </w:r>
      <w:r>
        <w:rPr>
          <w:rStyle w:val="VerbatimChar"/>
        </w:rPr>
        <w:t>## [1] 3 1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kh</w:t>
      </w:r>
      <w:r>
        <w:br/>
      </w:r>
      <w:r>
        <w:rPr>
          <w:rStyle w:val="VerbatimChar"/>
        </w:rPr>
        <w:t>## [1] 0.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ew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ma</w:t>
      </w:r>
      <w:r>
        <w:br/>
      </w:r>
      <w:r>
        <w:rPr>
          <w:rStyle w:val="VerbatimChar"/>
        </w:rPr>
        <w:t>## [1] 0 0 0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md</w:t>
      </w:r>
      <w:r>
        <w:br/>
      </w:r>
      <w:r>
        <w:rPr>
          <w:rStyle w:val="VerbatimChar"/>
        </w:rPr>
        <w:t>## [1] 0 1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mi</w:t>
      </w:r>
      <w:r>
        <w:br/>
      </w:r>
      <w:r>
        <w:rPr>
          <w:rStyle w:val="VerbatimChar"/>
        </w:rPr>
        <w:t>## [1] 0 0 0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ge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ch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in</w:t>
      </w:r>
      <w:r>
        <w:br/>
      </w:r>
      <w:r>
        <w:rPr>
          <w:rStyle w:val="VerbatimChar"/>
        </w:rPr>
        <w:t>## [1] 3.76 2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t</w:t>
      </w:r>
      <w:r>
        <w:br/>
      </w:r>
      <w:r>
        <w:rPr>
          <w:rStyle w:val="VerbatimChar"/>
        </w:rPr>
        <w:t>## [1] 0.164 0.916 0.255 0.7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s</w:t>
      </w:r>
      <w:r>
        <w:br/>
      </w:r>
      <w:r>
        <w:rPr>
          <w:rStyle w:val="VerbatimChar"/>
        </w:rPr>
        <w:t>## [1] 1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ty</w:t>
      </w:r>
      <w:r>
        <w:br/>
      </w:r>
      <w:r>
        <w:rPr>
          <w:rStyle w:val="VerbatimChar"/>
        </w:rPr>
        <w:t>## [1] "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smo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r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ck</w:t>
      </w:r>
      <w:r>
        <w:br/>
      </w:r>
      <w:r>
        <w:rPr>
          <w:rStyle w:val="VerbatimChar"/>
        </w:rPr>
        <w:t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cl</w:t>
      </w:r>
      <w:r>
        <w:br/>
      </w:r>
      <w:r>
        <w:rPr>
          <w:rStyle w:val="VerbatimChar"/>
        </w:rPr>
        <w:t>## [1] -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usr</w:t>
      </w:r>
      <w:r>
        <w:br/>
      </w:r>
      <w:r>
        <w:rPr>
          <w:rStyle w:val="VerbatimChar"/>
        </w:rPr>
        <w:t>## [1] 0 1 0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axp</w:t>
      </w:r>
      <w:r>
        <w:br/>
      </w:r>
      <w:r>
        <w:rPr>
          <w:rStyle w:val="VerbatimChar"/>
        </w:rPr>
        <w:t>## [1] 0 1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axs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axt</w:t>
      </w:r>
      <w:r>
        <w:br/>
      </w:r>
      <w:r>
        <w:rPr>
          <w:rStyle w:val="VerbatimChar"/>
        </w:rPr>
        <w:t>## [1] "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pd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axp</w:t>
      </w:r>
      <w:r>
        <w:br/>
      </w:r>
      <w:r>
        <w:rPr>
          <w:rStyle w:val="VerbatimChar"/>
        </w:rPr>
        <w:t>## [1] 0 1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axs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axt</w:t>
      </w:r>
      <w:r>
        <w:br/>
      </w:r>
      <w:r>
        <w:rPr>
          <w:rStyle w:val="VerbatimChar"/>
        </w:rPr>
        <w:t>## [1] "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lbias</w:t>
      </w:r>
      <w:r>
        <w:br/>
      </w:r>
      <w:r>
        <w:rPr>
          <w:rStyle w:val="VerbatimChar"/>
        </w:rPr>
        <w:t>## [1] 0.2</w:t>
      </w:r>
    </w:p>
    <w:p w:rsidR="00C86810" w:rsidRDefault="00530F34">
      <w:pPr>
        <w:pStyle w:val="SourceCode"/>
      </w:pPr>
      <w:r>
        <w:rPr>
          <w:rStyle w:val="NormalTok"/>
        </w:rPr>
        <w:t>?par</w:t>
      </w:r>
    </w:p>
    <w:p w:rsidR="00C86810" w:rsidRDefault="00530F34">
      <w:pPr>
        <w:pStyle w:val="SourceCode"/>
      </w:pPr>
      <w:r>
        <w:rPr>
          <w:rStyle w:val="VerbatimChar"/>
        </w:rPr>
        <w:t>## starting httpd help server ... done</w:t>
      </w:r>
    </w:p>
    <w:p w:rsidR="00C86810" w:rsidRDefault="00530F34">
      <w:r>
        <w:t>Por exemplo, bg é o fundo do gráfico. Podemos alterar este parâmetro com o comando abaixo:</w:t>
      </w:r>
    </w:p>
    <w:p w:rsidR="00C86810" w:rsidRDefault="00530F34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bg=</w:t>
      </w:r>
      <w:r>
        <w:rPr>
          <w:rStyle w:val="StringTok"/>
        </w:rPr>
        <w:t>"lightblu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De agora em d</w:t>
      </w:r>
      <w:r>
        <w:rPr>
          <w:rStyle w:val="CommentTok"/>
        </w:rPr>
        <w:t>iante, todos os gráficos que fizermos terão um fundo azul claro.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)</w:t>
      </w:r>
    </w:p>
    <w:p w:rsidR="00C86810" w:rsidRDefault="00530F34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2174d96_files/figure-docx/unnamed-chunk-3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810" w:rsidRDefault="00530F3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a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C86810" w:rsidRDefault="00530F34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2174d96_files/figure-docx/unnamed-chunk-3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810" w:rsidRDefault="00530F34">
      <w:r>
        <w:t>IMPORTANTE: Não existe nenhuma função que retorne automaticamente os parâmetros globais ao default. Para retornar ao default, você precisa fazer isso manual</w:t>
      </w:r>
      <w:r>
        <w:t>mente.</w:t>
      </w:r>
    </w:p>
    <w:p w:rsidR="00C86810" w:rsidRDefault="00530F34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bg=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)</w:t>
      </w:r>
    </w:p>
    <w:p w:rsidR="00C86810" w:rsidRDefault="00530F34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2174d96_files/figure-docx/unnamed-chunk-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810" w:rsidRDefault="00530F34">
      <w:r>
        <w:t>Outro parâmetro global é mar, que especifica o tamanho das margens. Ele é um vetor com 4 elementos, na fórmula: c(embaixo,esquerda,acima,direita).</w:t>
      </w:r>
    </w:p>
    <w:p w:rsidR="00C86810" w:rsidRDefault="00530F34">
      <w:r>
        <w:t>Seu default é c(5, 4, 4, 2) + 0.1.</w:t>
      </w:r>
    </w:p>
    <w:p w:rsidR="00C86810" w:rsidRDefault="00530F34">
      <w:r>
        <w:t>Vejamos o que acontece quando mexemos nele:</w:t>
      </w:r>
    </w:p>
    <w:p w:rsidR="00C86810" w:rsidRDefault="00530F34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 </w:t>
      </w:r>
      <w:r>
        <w:rPr>
          <w:rStyle w:val="CommentTok"/>
        </w:rPr>
        <w:t>#Diminuí as margens abaixo do gráfico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)</w:t>
      </w:r>
    </w:p>
    <w:p w:rsidR="00C86810" w:rsidRDefault="00530F34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2174d96_files/figure-docx/unnamed-chunk-5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810" w:rsidRDefault="00530F3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a)</w:t>
      </w:r>
    </w:p>
    <w:p w:rsidR="00C86810" w:rsidRDefault="00530F34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2174d96_files/figure-docx/unnamed-chunk-5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810" w:rsidRDefault="00530F34">
      <w:r>
        <w:t>Observe que eixos e títulos podem ser cortados ao diminuir o tamanho das margens.</w:t>
      </w:r>
    </w:p>
    <w:p w:rsidR="00C86810" w:rsidRDefault="00530F34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)  </w:t>
      </w:r>
      <w:r>
        <w:rPr>
          <w:rStyle w:val="CommentTok"/>
        </w:rPr>
        <w:t>#Diminuí as margens abaixo do gráfico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)</w:t>
      </w:r>
    </w:p>
    <w:p w:rsidR="00C86810" w:rsidRDefault="00530F34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2174d96_files/figure-docx/unnamed-chunk-6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810" w:rsidRDefault="00530F3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a)</w:t>
      </w:r>
    </w:p>
    <w:p w:rsidR="00C86810" w:rsidRDefault="00530F34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2174d96_files/figure-docx/unnamed-chunk-6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810" w:rsidRDefault="00530F34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+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C86810" w:rsidRDefault="00530F34">
      <w:pPr>
        <w:pStyle w:val="Ttulo4"/>
      </w:pPr>
      <w:bookmarkStart w:id="2" w:name="alterando-o-numero-de-linhas-e-colunas"/>
      <w:r>
        <w:t>Alterando o número de linhas e colunas</w:t>
      </w:r>
    </w:p>
    <w:bookmarkEnd w:id="2"/>
    <w:p w:rsidR="00C86810" w:rsidRDefault="00530F34">
      <w:r>
        <w:t>Há muitos parâmetros globais, mas os mais importantes são provavelmente mfrow e mfcol.</w:t>
      </w:r>
    </w:p>
    <w:p w:rsidR="00C86810" w:rsidRDefault="00530F34">
      <w:r>
        <w:lastRenderedPageBreak/>
        <w:t>mfrow e mfcol fazem exatamente a mesma coisa. São usados : mfrow=c(linhas,colunas)</w:t>
      </w:r>
    </w:p>
    <w:p w:rsidR="00C86810" w:rsidRDefault="00530F34">
      <w:r>
        <w:t>No default, mfrow=c(1,1), ou seja, um gráfico apenas.</w:t>
      </w:r>
    </w:p>
    <w:p w:rsidR="00C86810" w:rsidRDefault="00530F34">
      <w:r>
        <w:t>Vamos brincar um pouco:</w:t>
      </w:r>
    </w:p>
    <w:p w:rsidR="00C86810" w:rsidRDefault="00530F34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>#Duas linhas e uma coluna, ou seja, um gráfico em cima do outro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)</w:t>
      </w:r>
      <w:r>
        <w:br/>
      </w:r>
      <w:r>
        <w:rPr>
          <w:rStyle w:val="KeywordTok"/>
        </w:rPr>
        <w:t>hi</w:t>
      </w:r>
      <w:r>
        <w:rPr>
          <w:rStyle w:val="KeywordTok"/>
        </w:rPr>
        <w:t>st</w:t>
      </w:r>
      <w:r>
        <w:rPr>
          <w:rStyle w:val="NormalTok"/>
        </w:rPr>
        <w:t>(a)</w:t>
      </w:r>
    </w:p>
    <w:p w:rsidR="00C86810" w:rsidRDefault="00530F34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2174d96_files/figure-docx/unnamed-chunk-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810" w:rsidRDefault="00530F34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Uma linha e duas colunas, ou seja, um gráfico ao lado do outro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a)</w:t>
      </w:r>
    </w:p>
    <w:p w:rsidR="00C86810" w:rsidRDefault="00530F34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2174d96_files/figure-docx/unnamed-chunk-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810" w:rsidRDefault="00530F34">
      <w:r>
        <w:t>Quando o espaço dos gráficos está dividido, cada novo gráfico criado ocupa um espaço disponível, se houver (Em vez de apagar o anterior)</w:t>
      </w:r>
    </w:p>
    <w:p w:rsidR="00C86810" w:rsidRDefault="00530F34">
      <w:r>
        <w:t xml:space="preserve">Vejamos </w:t>
      </w:r>
      <w:r>
        <w:t>mais um exemplo:</w:t>
      </w:r>
    </w:p>
    <w:p w:rsidR="00C86810" w:rsidRDefault="00530F34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CommentTok"/>
        </w:rPr>
        <w:t>#Duas linhas e três colunas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a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ipchart</w:t>
      </w:r>
      <w:r>
        <w:rPr>
          <w:rStyle w:val="NormalTok"/>
        </w:rPr>
        <w:t>(ecolagoas$chl.a ~</w:t>
      </w:r>
      <w:r>
        <w:rPr>
          <w:rStyle w:val="StringTok"/>
        </w:rPr>
        <w:t xml:space="preserve"> </w:t>
      </w:r>
      <w:r>
        <w:rPr>
          <w:rStyle w:val="NormalTok"/>
        </w:rPr>
        <w:t>ecolagoas$lagoa,</w:t>
      </w:r>
      <w:r>
        <w:rPr>
          <w:rStyle w:val="DataTypeTok"/>
        </w:rPr>
        <w:t>v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pi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63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:</w:t>
      </w:r>
      <w:r>
        <w:rPr>
          <w:rStyle w:val="DecValTok"/>
        </w:rPr>
        <w:t>101</w:t>
      </w:r>
      <w:r>
        <w:rPr>
          <w:rStyle w:val="NormalTok"/>
        </w:rPr>
        <w:t>+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olivedrab"</w:t>
      </w:r>
      <w:r>
        <w:rPr>
          <w:rStyle w:val="NormalTok"/>
        </w:rPr>
        <w:t>)</w:t>
      </w:r>
    </w:p>
    <w:p w:rsidR="00C86810" w:rsidRDefault="00530F34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2174d96_files/figure-docx/unnamed-chunk-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6810" w:rsidRDefault="00530F34">
      <w:r>
        <w:t>No exemplo acima, vemos que os gráficos são plotados pelas colunas; quando uma coluna enche, passa-se para a próxima.</w:t>
      </w:r>
    </w:p>
    <w:p w:rsidR="00C86810" w:rsidRDefault="00530F34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sectPr w:rsidR="00C8681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25F538F"/>
    <w:multiLevelType w:val="multilevel"/>
    <w:tmpl w:val="B204B1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30F34"/>
    <w:rsid w:val="00590D07"/>
    <w:rsid w:val="00784D58"/>
    <w:rsid w:val="008D6863"/>
    <w:rsid w:val="00B86B75"/>
    <w:rsid w:val="00BC48D5"/>
    <w:rsid w:val="00C36279"/>
    <w:rsid w:val="00C8681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990590F-480E-4365-9377-54E18913D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odetext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ontepargpadro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752</Words>
  <Characters>4062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ula 3.7 - parametros globais</vt:lpstr>
    </vt:vector>
  </TitlesOfParts>
  <Company/>
  <LinksUpToDate>false</LinksUpToDate>
  <CharactersWithSpaces>48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3.7 - parametros globais</dc:title>
  <dc:creator>Elder Sodre</dc:creator>
  <cp:lastModifiedBy>Elder de Oliveira Sodré</cp:lastModifiedBy>
  <cp:revision>2</cp:revision>
  <dcterms:created xsi:type="dcterms:W3CDTF">2015-02-25T16:16:00Z</dcterms:created>
  <dcterms:modified xsi:type="dcterms:W3CDTF">2015-02-25T16:16:00Z</dcterms:modified>
</cp:coreProperties>
</file>